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f4b21b513994bcadefef20422939036454d8ca3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04592ebeacc58bf6a6764cd1dc9f12be2b6cc9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e295a22282c779067f2de5f7af5d5fb8e9d45d5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22T10:12:53Z</dcterms:created>
  <dcterms:modified xsi:type="dcterms:W3CDTF">2020-12-22T1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